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2661A" w:rsidRDefault="0032661A" w:rsidP="0032661A">
      <w:pPr>
        <w:jc w:val="right"/>
        <w:rPr>
          <w:sz w:val="24"/>
          <w:szCs w:val="24"/>
        </w:rPr>
      </w:pPr>
      <w:r>
        <w:rPr>
          <w:sz w:val="24"/>
          <w:szCs w:val="24"/>
        </w:rPr>
        <w:t>Anthony Schroeder</w:t>
      </w:r>
    </w:p>
    <w:p w:rsidR="0032661A" w:rsidRDefault="0032661A" w:rsidP="0032661A">
      <w:pPr>
        <w:jc w:val="right"/>
        <w:rPr>
          <w:sz w:val="24"/>
          <w:szCs w:val="24"/>
        </w:rPr>
      </w:pPr>
      <w:proofErr w:type="spellStart"/>
      <w:r>
        <w:rPr>
          <w:sz w:val="24"/>
          <w:szCs w:val="24"/>
        </w:rPr>
        <w:t>Chadd</w:t>
      </w:r>
      <w:proofErr w:type="spellEnd"/>
      <w:r>
        <w:rPr>
          <w:sz w:val="24"/>
          <w:szCs w:val="24"/>
        </w:rPr>
        <w:t xml:space="preserve"> Frasier</w:t>
      </w:r>
    </w:p>
    <w:p w:rsidR="0032661A" w:rsidRDefault="0032661A" w:rsidP="0032661A">
      <w:pPr>
        <w:jc w:val="center"/>
        <w:rPr>
          <w:b/>
          <w:sz w:val="40"/>
          <w:szCs w:val="40"/>
        </w:rPr>
      </w:pPr>
      <w:bookmarkStart w:id="0" w:name="_GoBack"/>
      <w:r>
        <w:rPr>
          <w:b/>
          <w:sz w:val="40"/>
          <w:szCs w:val="40"/>
        </w:rPr>
        <w:t>KNN Analysis</w:t>
      </w:r>
    </w:p>
    <w:bookmarkEnd w:id="0"/>
    <w:p w:rsidR="00F25F5D" w:rsidRPr="0032661A" w:rsidRDefault="00F25F5D" w:rsidP="00F25F5D">
      <w:pPr>
        <w:rPr>
          <w:b/>
          <w:sz w:val="30"/>
          <w:szCs w:val="30"/>
          <w:u w:val="single"/>
        </w:rPr>
      </w:pPr>
      <w:r w:rsidRPr="0032661A">
        <w:rPr>
          <w:b/>
          <w:sz w:val="30"/>
          <w:szCs w:val="30"/>
          <w:u w:val="single"/>
        </w:rPr>
        <w:t>Data set 1: spam</w:t>
      </w:r>
    </w:p>
    <w:p w:rsidR="00F25F5D" w:rsidRPr="002E441C" w:rsidRDefault="0032661A" w:rsidP="0032661A">
      <w:pPr>
        <w:ind w:firstLine="720"/>
        <w:rPr>
          <w:b/>
        </w:rPr>
      </w:pPr>
      <w:r>
        <w:rPr>
          <w:b/>
        </w:rPr>
        <w:t>Here is the m</w:t>
      </w:r>
      <w:r w:rsidR="00F25F5D" w:rsidRPr="002E441C">
        <w:rPr>
          <w:b/>
        </w:rPr>
        <w:t>atrix of loss values</w:t>
      </w:r>
      <w:r>
        <w:rPr>
          <w:b/>
        </w:rPr>
        <w:t xml:space="preserve">, based on </w:t>
      </w:r>
      <w:r w:rsidR="00240B53">
        <w:rPr>
          <w:b/>
        </w:rPr>
        <w:t>the error between testing and training data, as we can see the error on training data is slightly less than the error for test. For this example, the there is no difference in the validation data used as they both suggest a NN of 1.</w:t>
      </w:r>
    </w:p>
    <w:p w:rsidR="005E74FC" w:rsidRDefault="005E74FC" w:rsidP="00F25F5D">
      <w:r>
        <w:t>L1</w:t>
      </w:r>
      <w:r w:rsidR="0032661A">
        <w:t>, Test Data</w:t>
      </w:r>
    </w:p>
    <w:p w:rsidR="000F4D3A" w:rsidRDefault="000F4D3A" w:rsidP="000F4D3A">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0.1651503 0.1913427 0.2082529 0.2198098 0.2262476 0.2321478 0.2390011 0.2467604 0.2516313 0.2561621 0.2607464 0.2658993 0.2693050 0.2722636</w:t>
      </w:r>
    </w:p>
    <w:p w:rsidR="000F4D3A" w:rsidRDefault="000F4D3A" w:rsidP="000F4D3A">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5] 0.2750482 0.2780707 0.2814674 0.2838434 0.2855775 0.2880066 0.2904801 0.2921022 0.2934273 0.2950901 0.2964544 0.2980637 0.2994210 0.3009177</w:t>
      </w:r>
    </w:p>
    <w:p w:rsidR="000F4D3A" w:rsidRDefault="000F4D3A" w:rsidP="000F4D3A">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9] 0.3018644 0.3033545</w:t>
      </w:r>
    </w:p>
    <w:p w:rsidR="0032661A" w:rsidRDefault="0032661A" w:rsidP="000F4D3A">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rsidR="0032661A" w:rsidRDefault="0032661A" w:rsidP="000F4D3A">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L</w:t>
      </w:r>
      <w:proofErr w:type="gramStart"/>
      <w:r>
        <w:rPr>
          <w:rStyle w:val="gnkrckgcgsb"/>
          <w:rFonts w:ascii="Lucida Console" w:hAnsi="Lucida Console"/>
          <w:color w:val="000000"/>
          <w:bdr w:val="none" w:sz="0" w:space="0" w:color="auto" w:frame="1"/>
        </w:rPr>
        <w:t>1,</w:t>
      </w:r>
      <w:r>
        <w:t>Training</w:t>
      </w:r>
      <w:proofErr w:type="gramEnd"/>
      <w:r>
        <w:t xml:space="preserve"> Data</w:t>
      </w:r>
    </w:p>
    <w:p w:rsidR="0032661A" w:rsidRDefault="0032661A" w:rsidP="000F4D3A">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rsidR="000F4D3A" w:rsidRDefault="000F4D3A" w:rsidP="000F4D3A">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1] 0.0005514959 0.0836895078 0.1260168206 0.1537984282 0.1738039432 0.1873247851 0.1987748912 0.2100337791 0.2181472801 0.2263890804 0.2325558076</w:t>
      </w:r>
    </w:p>
    <w:p w:rsidR="000F4D3A" w:rsidRDefault="000F4D3A" w:rsidP="000F4D3A">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2] 0.2394066823 0.2448854055 0.2494435800 0.2537157038 0.2583069075 0.2619605680 0.2654074176 0.2690429369 0.2721908176 0.2751045544 0.2773460512</w:t>
      </w:r>
    </w:p>
    <w:p w:rsidR="000F4D3A" w:rsidRDefault="000F4D3A" w:rsidP="000F4D3A">
      <w:pPr>
        <w:pStyle w:val="HTMLPreformatted"/>
        <w:shd w:val="clear" w:color="auto" w:fill="FFFFFF"/>
        <w:wordWrap w:val="0"/>
        <w:spacing w:line="225" w:lineRule="atLeast"/>
        <w:rPr>
          <w:rFonts w:ascii="Lucida Console" w:hAnsi="Lucida Console"/>
          <w:color w:val="000000"/>
        </w:rPr>
      </w:pPr>
      <w:r>
        <w:rPr>
          <w:rStyle w:val="gnkrckgcgsb"/>
          <w:rFonts w:ascii="Lucida Console" w:hAnsi="Lucida Console"/>
          <w:color w:val="000000"/>
          <w:bdr w:val="none" w:sz="0" w:space="0" w:color="auto" w:frame="1"/>
        </w:rPr>
        <w:t>[23] 0.2796923612 0.2818431454 0.2838604715 0.2856908017 0.2874366163 0.2892842371 0.2908713160 0.2928489361</w:t>
      </w:r>
    </w:p>
    <w:p w:rsidR="00F25F5D" w:rsidRDefault="00F25F5D" w:rsidP="00F25F5D"/>
    <w:p w:rsidR="00F25F5D" w:rsidRPr="007D0EE2" w:rsidRDefault="00F25F5D" w:rsidP="00F25F5D">
      <w:pPr>
        <w:rPr>
          <w:b/>
          <w:sz w:val="30"/>
          <w:szCs w:val="30"/>
        </w:rPr>
      </w:pPr>
      <w:r w:rsidRPr="007D0EE2">
        <w:rPr>
          <w:b/>
          <w:sz w:val="30"/>
          <w:szCs w:val="30"/>
        </w:rPr>
        <w:t>print out and/or plot the matrix.</w:t>
      </w:r>
    </w:p>
    <w:p w:rsidR="00F25F5D" w:rsidRPr="002E441C" w:rsidRDefault="00F25F5D" w:rsidP="00F25F5D">
      <w:pPr>
        <w:rPr>
          <w:b/>
        </w:rPr>
      </w:pPr>
    </w:p>
    <w:p w:rsidR="00F25F5D" w:rsidRPr="002E441C" w:rsidRDefault="0032661A" w:rsidP="00F25F5D">
      <w:pPr>
        <w:rPr>
          <w:b/>
        </w:rPr>
      </w:pPr>
      <w:r>
        <w:rPr>
          <w:b/>
        </w:rPr>
        <w:t>C</w:t>
      </w:r>
      <w:r w:rsidR="00F25F5D" w:rsidRPr="002E441C">
        <w:rPr>
          <w:b/>
        </w:rPr>
        <w:t>omment on difference between NN and baseline.</w:t>
      </w:r>
    </w:p>
    <w:p w:rsidR="00F25F5D" w:rsidRPr="0032661A" w:rsidRDefault="0032661A" w:rsidP="00F25F5D">
      <w:r>
        <w:rPr>
          <w:b/>
        </w:rPr>
        <w:tab/>
      </w:r>
      <w:r w:rsidRPr="0032661A">
        <w:t xml:space="preserve">As we can see, the </w:t>
      </w:r>
      <w:r>
        <w:t xml:space="preserve">way </w:t>
      </w:r>
      <w:r w:rsidRPr="0032661A">
        <w:t xml:space="preserve">to </w:t>
      </w:r>
    </w:p>
    <w:p w:rsidR="00F25F5D" w:rsidRPr="002E441C" w:rsidRDefault="00F25F5D" w:rsidP="00F25F5D">
      <w:pPr>
        <w:rPr>
          <w:b/>
        </w:rPr>
      </w:pPr>
      <w:r w:rsidRPr="002E441C">
        <w:rPr>
          <w:b/>
        </w:rPr>
        <w:t>### Train/validation loss plot</w:t>
      </w:r>
    </w:p>
    <w:p w:rsidR="00F25F5D" w:rsidRDefault="005B3B4E" w:rsidP="00F25F5D">
      <w:r>
        <w:rPr>
          <w:noProof/>
        </w:rPr>
        <w:lastRenderedPageBreak/>
        <w:drawing>
          <wp:inline distT="0" distB="0" distL="0" distR="0" wp14:anchorId="0E14C8E7" wp14:editId="4E6BFF9D">
            <wp:extent cx="3109632" cy="2667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120682" cy="2676477"/>
                    </a:xfrm>
                    <a:prstGeom prst="rect">
                      <a:avLst/>
                    </a:prstGeom>
                    <a:noFill/>
                    <a:ln>
                      <a:noFill/>
                    </a:ln>
                  </pic:spPr>
                </pic:pic>
              </a:graphicData>
            </a:graphic>
          </wp:inline>
        </w:drawing>
      </w:r>
    </w:p>
    <w:p w:rsidR="00F25F5D" w:rsidRPr="0032661A" w:rsidRDefault="005B3B4E" w:rsidP="00F25F5D">
      <w:pPr>
        <w:rPr>
          <w:b/>
          <w:sz w:val="26"/>
          <w:szCs w:val="26"/>
        </w:rPr>
      </w:pPr>
      <w:r w:rsidRPr="0032661A">
        <w:rPr>
          <w:b/>
          <w:sz w:val="26"/>
          <w:szCs w:val="26"/>
        </w:rPr>
        <w:t>P</w:t>
      </w:r>
      <w:r w:rsidR="00F25F5D" w:rsidRPr="0032661A">
        <w:rPr>
          <w:b/>
          <w:sz w:val="26"/>
          <w:szCs w:val="26"/>
        </w:rPr>
        <w:t xml:space="preserve">lot the two loss </w:t>
      </w:r>
      <w:r w:rsidR="0032661A" w:rsidRPr="0032661A">
        <w:rPr>
          <w:b/>
          <w:sz w:val="26"/>
          <w:szCs w:val="26"/>
        </w:rPr>
        <w:t>functions. (For Testing Data)</w:t>
      </w:r>
    </w:p>
    <w:p w:rsidR="008A77C4" w:rsidRPr="005B3B4E" w:rsidRDefault="008A77C4" w:rsidP="00F25F5D">
      <w:pPr>
        <w:rPr>
          <w:b/>
        </w:rPr>
      </w:pPr>
      <w:r>
        <w:rPr>
          <w:b/>
          <w:noProof/>
        </w:rPr>
        <w:drawing>
          <wp:inline distT="0" distB="0" distL="0" distR="0">
            <wp:extent cx="3695700" cy="284284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701810" cy="2847546"/>
                    </a:xfrm>
                    <a:prstGeom prst="rect">
                      <a:avLst/>
                    </a:prstGeom>
                    <a:noFill/>
                    <a:ln>
                      <a:noFill/>
                    </a:ln>
                  </pic:spPr>
                </pic:pic>
              </a:graphicData>
            </a:graphic>
          </wp:inline>
        </w:drawing>
      </w:r>
    </w:p>
    <w:p w:rsidR="005B3B4E" w:rsidRDefault="008A77C4" w:rsidP="00F25F5D">
      <w:r>
        <w:rPr>
          <w:noProof/>
        </w:rPr>
        <w:lastRenderedPageBreak/>
        <w:drawing>
          <wp:inline distT="0" distB="0" distL="0" distR="0">
            <wp:extent cx="3552825" cy="265323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589365" cy="2680519"/>
                    </a:xfrm>
                    <a:prstGeom prst="rect">
                      <a:avLst/>
                    </a:prstGeom>
                    <a:noFill/>
                    <a:ln>
                      <a:noFill/>
                    </a:ln>
                  </pic:spPr>
                </pic:pic>
              </a:graphicData>
            </a:graphic>
          </wp:inline>
        </w:drawing>
      </w:r>
    </w:p>
    <w:p w:rsidR="000F4D3A" w:rsidRDefault="000F4D3A" w:rsidP="00F25F5D"/>
    <w:p w:rsidR="002E441C" w:rsidRDefault="0032661A" w:rsidP="00F25F5D">
      <w:r>
        <w:rPr>
          <w:b/>
          <w:noProof/>
        </w:rPr>
        <w:drawing>
          <wp:inline distT="0" distB="0" distL="0" distR="0" wp14:anchorId="1E713A31" wp14:editId="78D23819">
            <wp:extent cx="3866952" cy="2855595"/>
            <wp:effectExtent l="0" t="0" r="635"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79044" cy="2864525"/>
                    </a:xfrm>
                    <a:prstGeom prst="rect">
                      <a:avLst/>
                    </a:prstGeom>
                    <a:noFill/>
                    <a:ln>
                      <a:noFill/>
                    </a:ln>
                  </pic:spPr>
                </pic:pic>
              </a:graphicData>
            </a:graphic>
          </wp:inline>
        </w:drawing>
      </w:r>
    </w:p>
    <w:p w:rsidR="00F25F5D" w:rsidRDefault="00F25F5D" w:rsidP="00F25F5D"/>
    <w:p w:rsidR="00F25F5D" w:rsidRPr="000F4D3A" w:rsidRDefault="00F25F5D" w:rsidP="00F25F5D">
      <w:pPr>
        <w:rPr>
          <w:b/>
        </w:rPr>
      </w:pPr>
      <w:r w:rsidRPr="000F4D3A">
        <w:rPr>
          <w:b/>
        </w:rPr>
        <w:t>What is the optimal number of neighbors?</w:t>
      </w:r>
    </w:p>
    <w:p w:rsidR="00F25F5D" w:rsidRDefault="002E441C" w:rsidP="000F4D3A">
      <w:pPr>
        <w:ind w:firstLine="720"/>
      </w:pPr>
      <w:r>
        <w:t>The optimal Number of neighbors Depending on your loss function, as L1’s best KNN = 1, and L2’s best KNN = 8.</w:t>
      </w:r>
    </w:p>
    <w:p w:rsidR="000F4D3A" w:rsidRDefault="000F4D3A" w:rsidP="00F25F5D"/>
    <w:p w:rsidR="00240B53" w:rsidRDefault="00240B53" w:rsidP="00F25F5D"/>
    <w:p w:rsidR="00240B53" w:rsidRDefault="00240B53" w:rsidP="00F25F5D"/>
    <w:p w:rsidR="00F25F5D" w:rsidRPr="00240B53" w:rsidRDefault="00F25F5D" w:rsidP="00F25F5D">
      <w:pPr>
        <w:rPr>
          <w:b/>
          <w:sz w:val="40"/>
          <w:szCs w:val="40"/>
          <w:u w:val="single"/>
        </w:rPr>
      </w:pPr>
      <w:r w:rsidRPr="00240B53">
        <w:rPr>
          <w:b/>
          <w:sz w:val="40"/>
          <w:szCs w:val="40"/>
          <w:u w:val="single"/>
        </w:rPr>
        <w:lastRenderedPageBreak/>
        <w:t xml:space="preserve">Data set 2: </w:t>
      </w:r>
      <w:proofErr w:type="spellStart"/>
      <w:r w:rsidRPr="00240B53">
        <w:rPr>
          <w:b/>
          <w:sz w:val="40"/>
          <w:szCs w:val="40"/>
          <w:u w:val="single"/>
        </w:rPr>
        <w:t>SAheart</w:t>
      </w:r>
      <w:proofErr w:type="spellEnd"/>
    </w:p>
    <w:p w:rsidR="00240B53" w:rsidRDefault="00240B53" w:rsidP="007D0EE2">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b/>
        </w:rPr>
        <w:t>Here is the m</w:t>
      </w:r>
      <w:r w:rsidRPr="002E441C">
        <w:rPr>
          <w:b/>
        </w:rPr>
        <w:t>atrix of loss values</w:t>
      </w:r>
      <w:r>
        <w:rPr>
          <w:b/>
        </w:rPr>
        <w:t>, based on the error between testing and training data, as we can see the error on training data is slightly less than the error for te</w:t>
      </w:r>
      <w:r>
        <w:rPr>
          <w:b/>
        </w:rPr>
        <w:t>st.</w:t>
      </w:r>
    </w:p>
    <w:p w:rsidR="00240B53" w:rsidRDefault="00240B53" w:rsidP="007D0EE2">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L1, Testing Data Error</w:t>
      </w:r>
    </w:p>
    <w:p w:rsidR="00240B53" w:rsidRDefault="00240B53" w:rsidP="007D0EE2">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rsidR="007D0EE2" w:rsidRDefault="007D0EE2" w:rsidP="007D0EE2">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0.3714903 0.3855292 0.3909287 0.3952484 0.3909287 0.3830094 0.3825980 0.3825594 0.3834893 0.3833693 0.3850383 0.3869690 0.3877721 0.3878433 0.3863211 0.3883639</w:t>
      </w:r>
    </w:p>
    <w:p w:rsidR="007D0EE2" w:rsidRDefault="007D0EE2" w:rsidP="007D0EE2">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7] 0.3886418 0.3881689 0.3862680 0.3866091 0.3857863 0.3864127 0.3854822 0.3845392 0.3838445 0.3837847 0.3827694 0.3841407 0.3844492 0.3856731</w:t>
      </w:r>
    </w:p>
    <w:p w:rsidR="00240B53" w:rsidRDefault="00240B53" w:rsidP="007D0EE2">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rsidR="00240B53" w:rsidRDefault="00240B53" w:rsidP="007D0EE2">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L1, Training Data Error </w:t>
      </w:r>
    </w:p>
    <w:p w:rsidR="00240B53" w:rsidRDefault="00240B53" w:rsidP="007D0EE2">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rsidR="007D0EE2" w:rsidRDefault="007D0EE2" w:rsidP="007D0EE2">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0.0000000 0.1978378 0.2659459 0.2940541 0.3141622 0.3254054 0.3334363 0.3398649 0.3466667 0.3496216 0.3526290 0.3560360 0.3591684 0.3606178 0.3631712 0.3656757</w:t>
      </w:r>
    </w:p>
    <w:p w:rsidR="007D0EE2" w:rsidRDefault="007D0EE2" w:rsidP="007D0EE2">
      <w:pPr>
        <w:pStyle w:val="HTMLPreformatted"/>
        <w:shd w:val="clear" w:color="auto" w:fill="FFFFFF"/>
        <w:wordWrap w:val="0"/>
        <w:spacing w:line="225" w:lineRule="atLeast"/>
        <w:rPr>
          <w:rFonts w:ascii="Lucida Console" w:hAnsi="Lucida Console"/>
          <w:color w:val="000000"/>
        </w:rPr>
      </w:pPr>
      <w:r>
        <w:rPr>
          <w:rStyle w:val="gnkrckgcgsb"/>
          <w:rFonts w:ascii="Lucida Console" w:hAnsi="Lucida Console"/>
          <w:color w:val="000000"/>
          <w:bdr w:val="none" w:sz="0" w:space="0" w:color="auto" w:frame="1"/>
        </w:rPr>
        <w:t>[17] 0.3664865 0.3675676 0.3681935 0.3696757 0.3712741 0.3729238 0.3731140 0.3736486 0.3741405 0.3752183 0.3754154 0.3763707 0.3767381 0.3771171</w:t>
      </w:r>
    </w:p>
    <w:p w:rsidR="00F25F5D" w:rsidRPr="002E441C" w:rsidRDefault="00F25F5D" w:rsidP="00F25F5D">
      <w:pPr>
        <w:rPr>
          <w:b/>
        </w:rPr>
      </w:pPr>
    </w:p>
    <w:p w:rsidR="00F25F5D" w:rsidRPr="002E441C" w:rsidRDefault="00240B53" w:rsidP="00F25F5D">
      <w:pPr>
        <w:rPr>
          <w:b/>
        </w:rPr>
      </w:pPr>
      <w:r>
        <w:rPr>
          <w:b/>
        </w:rPr>
        <w:t xml:space="preserve">Here is the </w:t>
      </w:r>
      <w:r w:rsidR="00F25F5D" w:rsidRPr="002E441C">
        <w:rPr>
          <w:b/>
        </w:rPr>
        <w:t>Tra</w:t>
      </w:r>
      <w:r>
        <w:rPr>
          <w:b/>
        </w:rPr>
        <w:t>in</w:t>
      </w:r>
      <w:r w:rsidR="00F25F5D" w:rsidRPr="002E441C">
        <w:rPr>
          <w:b/>
        </w:rPr>
        <w:t>in</w:t>
      </w:r>
      <w:r>
        <w:rPr>
          <w:b/>
        </w:rPr>
        <w:t xml:space="preserve">g Data and Testing Data </w:t>
      </w:r>
      <w:r w:rsidR="00F25F5D" w:rsidRPr="002E441C">
        <w:rPr>
          <w:b/>
        </w:rPr>
        <w:t>loss plot</w:t>
      </w:r>
      <w:r>
        <w:rPr>
          <w:b/>
        </w:rPr>
        <w:t xml:space="preserve">. This is the error with respect to the different NN’s used. And shows the different </w:t>
      </w:r>
    </w:p>
    <w:p w:rsidR="00F25F5D" w:rsidRDefault="008A77C4" w:rsidP="00F25F5D">
      <w:r>
        <w:rPr>
          <w:noProof/>
        </w:rPr>
        <w:drawing>
          <wp:inline distT="0" distB="0" distL="0" distR="0" wp14:anchorId="3C373061" wp14:editId="2C47C96A">
            <wp:extent cx="4486275" cy="339346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93742" cy="3399112"/>
                    </a:xfrm>
                    <a:prstGeom prst="rect">
                      <a:avLst/>
                    </a:prstGeom>
                    <a:noFill/>
                    <a:ln>
                      <a:noFill/>
                    </a:ln>
                  </pic:spPr>
                </pic:pic>
              </a:graphicData>
            </a:graphic>
          </wp:inline>
        </w:drawing>
      </w:r>
    </w:p>
    <w:p w:rsidR="00F25F5D" w:rsidRPr="0032661A" w:rsidRDefault="00F25F5D" w:rsidP="00F25F5D">
      <w:pPr>
        <w:rPr>
          <w:b/>
        </w:rPr>
      </w:pPr>
      <w:r w:rsidRPr="0032661A">
        <w:rPr>
          <w:b/>
        </w:rPr>
        <w:t>plot the two loss functions.</w:t>
      </w:r>
    </w:p>
    <w:p w:rsidR="00F25F5D" w:rsidRDefault="008A77C4" w:rsidP="00F25F5D">
      <w:r>
        <w:rPr>
          <w:noProof/>
        </w:rPr>
        <w:lastRenderedPageBreak/>
        <w:drawing>
          <wp:inline distT="0" distB="0" distL="0" distR="0">
            <wp:extent cx="3981450" cy="3005229"/>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96070" cy="3016265"/>
                    </a:xfrm>
                    <a:prstGeom prst="rect">
                      <a:avLst/>
                    </a:prstGeom>
                    <a:noFill/>
                    <a:ln>
                      <a:noFill/>
                    </a:ln>
                  </pic:spPr>
                </pic:pic>
              </a:graphicData>
            </a:graphic>
          </wp:inline>
        </w:drawing>
      </w:r>
    </w:p>
    <w:p w:rsidR="008A77C4" w:rsidRDefault="008A77C4" w:rsidP="00F25F5D">
      <w:r>
        <w:rPr>
          <w:noProof/>
        </w:rPr>
        <w:drawing>
          <wp:inline distT="0" distB="0" distL="0" distR="0">
            <wp:extent cx="3924054" cy="2924175"/>
            <wp:effectExtent l="0" t="0" r="63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35083" cy="2932394"/>
                    </a:xfrm>
                    <a:prstGeom prst="rect">
                      <a:avLst/>
                    </a:prstGeom>
                    <a:noFill/>
                    <a:ln>
                      <a:noFill/>
                    </a:ln>
                  </pic:spPr>
                </pic:pic>
              </a:graphicData>
            </a:graphic>
          </wp:inline>
        </w:drawing>
      </w:r>
    </w:p>
    <w:p w:rsidR="0032661A" w:rsidRDefault="0032661A" w:rsidP="00F25F5D">
      <w:r>
        <w:rPr>
          <w:noProof/>
        </w:rPr>
        <w:lastRenderedPageBreak/>
        <w:drawing>
          <wp:inline distT="0" distB="0" distL="0" distR="0">
            <wp:extent cx="3448050" cy="258051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69118" cy="2596279"/>
                    </a:xfrm>
                    <a:prstGeom prst="rect">
                      <a:avLst/>
                    </a:prstGeom>
                    <a:noFill/>
                    <a:ln>
                      <a:noFill/>
                    </a:ln>
                  </pic:spPr>
                </pic:pic>
              </a:graphicData>
            </a:graphic>
          </wp:inline>
        </w:drawing>
      </w:r>
    </w:p>
    <w:p w:rsidR="00F25F5D" w:rsidRPr="002E441C" w:rsidRDefault="00F25F5D" w:rsidP="00F25F5D">
      <w:pPr>
        <w:rPr>
          <w:b/>
        </w:rPr>
      </w:pPr>
      <w:r w:rsidRPr="002E441C">
        <w:rPr>
          <w:b/>
        </w:rPr>
        <w:t>What is the optimal number of neighbors?</w:t>
      </w:r>
    </w:p>
    <w:p w:rsidR="002E441C" w:rsidRDefault="002E441C" w:rsidP="002E441C">
      <w:pPr>
        <w:ind w:firstLine="720"/>
      </w:pPr>
      <w:r>
        <w:t xml:space="preserve">The optimal Number of neighbors Depending on your loss function, as L1’s best KNN = </w:t>
      </w:r>
      <w:r>
        <w:t>1</w:t>
      </w:r>
      <w:r>
        <w:t xml:space="preserve">, and L2’s best KNN = </w:t>
      </w:r>
      <w:r>
        <w:t>30.</w:t>
      </w:r>
    </w:p>
    <w:p w:rsidR="00F25F5D" w:rsidRDefault="00F25F5D" w:rsidP="00F25F5D"/>
    <w:p w:rsidR="00F25F5D" w:rsidRPr="008A77C4" w:rsidRDefault="00F25F5D" w:rsidP="00F25F5D">
      <w:pPr>
        <w:rPr>
          <w:b/>
          <w:sz w:val="40"/>
          <w:szCs w:val="40"/>
        </w:rPr>
      </w:pPr>
      <w:r w:rsidRPr="008A77C4">
        <w:rPr>
          <w:b/>
          <w:sz w:val="40"/>
          <w:szCs w:val="40"/>
        </w:rPr>
        <w:t xml:space="preserve">Data set 3: </w:t>
      </w:r>
      <w:r w:rsidR="002E441C" w:rsidRPr="008A77C4">
        <w:rPr>
          <w:b/>
          <w:sz w:val="40"/>
          <w:szCs w:val="40"/>
        </w:rPr>
        <w:t>Train Zip</w:t>
      </w:r>
    </w:p>
    <w:p w:rsidR="00240B53" w:rsidRPr="002E441C" w:rsidRDefault="00240B53" w:rsidP="00240B53">
      <w:pPr>
        <w:ind w:firstLine="720"/>
        <w:rPr>
          <w:b/>
        </w:rPr>
      </w:pPr>
      <w:r>
        <w:rPr>
          <w:b/>
        </w:rPr>
        <w:t>Here is the m</w:t>
      </w:r>
      <w:r w:rsidRPr="002E441C">
        <w:rPr>
          <w:b/>
        </w:rPr>
        <w:t>atrix of loss values</w:t>
      </w:r>
      <w:r>
        <w:rPr>
          <w:b/>
        </w:rPr>
        <w:t>, based on the error between testing and training data, as we can see the error on training data is slightly less than the error for test. For this example, the there is no difference in the validation data used as they both suggest a NN of 1.</w:t>
      </w:r>
    </w:p>
    <w:p w:rsidR="00634297" w:rsidRDefault="00240B53" w:rsidP="00240B53">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r w:rsidR="00634297">
        <w:rPr>
          <w:rStyle w:val="gnkrckgcgsb"/>
          <w:rFonts w:ascii="Lucida Console" w:hAnsi="Lucida Console"/>
          <w:color w:val="000000"/>
          <w:bdr w:val="none" w:sz="0" w:space="0" w:color="auto" w:frame="1"/>
        </w:rPr>
        <w:t>[1] 0.1560966 0.1846652 0.2086524 0.2304634 0.2527783 0.2728909 0.2891644 0.3021058 0.3185854 0.3342627 0.3459115 0.3583186 0.3699195 0.3822053 0.3928006 0.4030900</w:t>
      </w:r>
    </w:p>
    <w:p w:rsidR="00634297" w:rsidRDefault="00634297" w:rsidP="00634297">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7] 0.4142595 0.4235007 0.4316348 0.4408306 0.4504128 0.4586331 0.4665824 0.4751374 0.4820734 0.4899787 0.4984401 0.5043337 0.5107280 0.5177499</w:t>
      </w:r>
    </w:p>
    <w:p w:rsidR="00634297" w:rsidRDefault="00634297" w:rsidP="00634297">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1] 0.0000000 0.0724595 0.1173949 0.1555965 0.1870987 0.2137457 0.2378007 0.2559278 0.2719140 0.2881296 0.3028875 0.3173049 0.3305917 0.3438530 0.3558697 0.3672496</w:t>
      </w:r>
    </w:p>
    <w:p w:rsidR="00634297" w:rsidRDefault="00634297" w:rsidP="00634297">
      <w:pPr>
        <w:pStyle w:val="HTMLPreformatted"/>
        <w:shd w:val="clear" w:color="auto" w:fill="FFFFFF"/>
        <w:wordWrap w:val="0"/>
        <w:spacing w:line="225" w:lineRule="atLeast"/>
        <w:rPr>
          <w:rFonts w:ascii="Lucida Console" w:hAnsi="Lucida Console"/>
          <w:color w:val="000000"/>
        </w:rPr>
      </w:pPr>
      <w:r>
        <w:rPr>
          <w:rStyle w:val="gnkrckgcgsb"/>
          <w:rFonts w:ascii="Lucida Console" w:hAnsi="Lucida Console"/>
          <w:color w:val="000000"/>
          <w:bdr w:val="none" w:sz="0" w:space="0" w:color="auto" w:frame="1"/>
        </w:rPr>
        <w:t>[17] 0.3786075 0.3902362 0.4006563 0.4103780 0.4194824 0.4292275 0.4378519 0.4466331 0.4558154 0.4644349 0.4722704 0.4800056 0.4872818 0.4941941</w:t>
      </w:r>
    </w:p>
    <w:p w:rsidR="00F25F5D" w:rsidRDefault="00F25F5D" w:rsidP="00F25F5D"/>
    <w:p w:rsidR="00F25F5D" w:rsidRDefault="00F25F5D" w:rsidP="00F25F5D">
      <w:r>
        <w:t>print out and/or plot the matrix.</w:t>
      </w:r>
    </w:p>
    <w:p w:rsidR="00F25F5D" w:rsidRDefault="00F25F5D" w:rsidP="00F25F5D"/>
    <w:p w:rsidR="00F25F5D" w:rsidRDefault="00F25F5D" w:rsidP="00F25F5D">
      <w:r>
        <w:t>comment on difference between NN and baseline.</w:t>
      </w:r>
    </w:p>
    <w:p w:rsidR="00F25F5D" w:rsidRDefault="00F25F5D" w:rsidP="00F25F5D"/>
    <w:p w:rsidR="00240B53" w:rsidRDefault="00240B53" w:rsidP="00F25F5D"/>
    <w:p w:rsidR="00240B53" w:rsidRDefault="00240B53" w:rsidP="00F25F5D"/>
    <w:p w:rsidR="00F25F5D" w:rsidRDefault="00F25F5D" w:rsidP="00F25F5D">
      <w:r>
        <w:lastRenderedPageBreak/>
        <w:t>### Train/validation loss plot</w:t>
      </w:r>
    </w:p>
    <w:p w:rsidR="00F25F5D" w:rsidRDefault="00240B53" w:rsidP="00F25F5D">
      <w:r>
        <w:rPr>
          <w:noProof/>
        </w:rPr>
        <w:drawing>
          <wp:inline distT="0" distB="0" distL="0" distR="0">
            <wp:extent cx="4594367" cy="33909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03784" cy="3397850"/>
                    </a:xfrm>
                    <a:prstGeom prst="rect">
                      <a:avLst/>
                    </a:prstGeom>
                    <a:noFill/>
                    <a:ln>
                      <a:noFill/>
                    </a:ln>
                  </pic:spPr>
                </pic:pic>
              </a:graphicData>
            </a:graphic>
          </wp:inline>
        </w:drawing>
      </w:r>
    </w:p>
    <w:p w:rsidR="00F25F5D" w:rsidRDefault="00F25F5D" w:rsidP="00F25F5D">
      <w:r>
        <w:t>plot the two loss functions.</w:t>
      </w:r>
    </w:p>
    <w:p w:rsidR="00F25F5D" w:rsidRDefault="008A77C4" w:rsidP="00F25F5D">
      <w:r>
        <w:rPr>
          <w:noProof/>
        </w:rPr>
        <w:lastRenderedPageBreak/>
        <w:drawing>
          <wp:inline distT="0" distB="0" distL="0" distR="0">
            <wp:extent cx="5943600" cy="44958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495800"/>
                    </a:xfrm>
                    <a:prstGeom prst="rect">
                      <a:avLst/>
                    </a:prstGeom>
                    <a:noFill/>
                    <a:ln>
                      <a:noFill/>
                    </a:ln>
                  </pic:spPr>
                </pic:pic>
              </a:graphicData>
            </a:graphic>
          </wp:inline>
        </w:drawing>
      </w:r>
    </w:p>
    <w:p w:rsidR="008A77C4" w:rsidRDefault="008A77C4" w:rsidP="00F25F5D">
      <w:r>
        <w:rPr>
          <w:noProof/>
        </w:rPr>
        <w:lastRenderedPageBreak/>
        <w:drawing>
          <wp:inline distT="0" distB="0" distL="0" distR="0">
            <wp:extent cx="5943600" cy="44805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480560"/>
                    </a:xfrm>
                    <a:prstGeom prst="rect">
                      <a:avLst/>
                    </a:prstGeom>
                    <a:noFill/>
                    <a:ln>
                      <a:noFill/>
                    </a:ln>
                  </pic:spPr>
                </pic:pic>
              </a:graphicData>
            </a:graphic>
          </wp:inline>
        </w:drawing>
      </w:r>
    </w:p>
    <w:p w:rsidR="00F25F5D" w:rsidRDefault="00F25F5D" w:rsidP="00F25F5D">
      <w:r>
        <w:t>What is the optimal number of neighbors?</w:t>
      </w:r>
    </w:p>
    <w:p w:rsidR="002E441C" w:rsidRDefault="002E441C" w:rsidP="002E441C">
      <w:pPr>
        <w:ind w:firstLine="720"/>
      </w:pPr>
      <w:r>
        <w:t>The optimal Number of neighbors Depend</w:t>
      </w:r>
      <w:r>
        <w:t>s</w:t>
      </w:r>
      <w:r>
        <w:t xml:space="preserve"> on </w:t>
      </w:r>
      <w:r>
        <w:t>the</w:t>
      </w:r>
      <w:r>
        <w:t xml:space="preserve"> loss function</w:t>
      </w:r>
      <w:r>
        <w:t xml:space="preserve"> used</w:t>
      </w:r>
      <w:r>
        <w:t xml:space="preserve">, as L1’s best KNN = 1, and L2’s best KNN = </w:t>
      </w:r>
      <w:r>
        <w:t>3</w:t>
      </w:r>
      <w:r>
        <w:t>.</w:t>
      </w:r>
    </w:p>
    <w:p w:rsidR="00F25F5D" w:rsidRDefault="00F25F5D" w:rsidP="00F25F5D"/>
    <w:p w:rsidR="00F25F5D" w:rsidRPr="00634297" w:rsidRDefault="00F25F5D" w:rsidP="00F25F5D">
      <w:pPr>
        <w:rPr>
          <w:b/>
          <w:sz w:val="40"/>
          <w:szCs w:val="40"/>
        </w:rPr>
      </w:pPr>
      <w:r w:rsidRPr="00634297">
        <w:rPr>
          <w:b/>
          <w:sz w:val="40"/>
          <w:szCs w:val="40"/>
        </w:rPr>
        <w:t xml:space="preserve">** Data set 4: </w:t>
      </w:r>
      <w:r w:rsidR="00634297" w:rsidRPr="00634297">
        <w:rPr>
          <w:b/>
          <w:sz w:val="40"/>
          <w:szCs w:val="40"/>
        </w:rPr>
        <w:t>Prostate</w:t>
      </w:r>
    </w:p>
    <w:p w:rsidR="00F25F5D" w:rsidRDefault="00F25F5D" w:rsidP="00F25F5D"/>
    <w:p w:rsidR="00F25F5D" w:rsidRDefault="00F25F5D" w:rsidP="00F25F5D">
      <w:r>
        <w:t>### Matrix of loss values</w:t>
      </w:r>
    </w:p>
    <w:p w:rsidR="00F25F5D" w:rsidRDefault="00F25F5D" w:rsidP="00F25F5D"/>
    <w:p w:rsidR="00F25F5D" w:rsidRDefault="00F25F5D" w:rsidP="00F25F5D">
      <w:r>
        <w:t>print out and/or plot the matrix.</w:t>
      </w:r>
    </w:p>
    <w:p w:rsidR="00F25F5D" w:rsidRDefault="00F25F5D" w:rsidP="00F25F5D"/>
    <w:p w:rsidR="00F25F5D" w:rsidRDefault="00F25F5D" w:rsidP="00F25F5D">
      <w:r>
        <w:t>comment on difference between NN and baseline.</w:t>
      </w:r>
    </w:p>
    <w:p w:rsidR="00F25F5D" w:rsidRDefault="00F25F5D" w:rsidP="00F25F5D"/>
    <w:p w:rsidR="00F25F5D" w:rsidRDefault="00F25F5D" w:rsidP="00F25F5D">
      <w:r>
        <w:lastRenderedPageBreak/>
        <w:t>### Train/validation loss plot</w:t>
      </w:r>
    </w:p>
    <w:p w:rsidR="00F25F5D" w:rsidRDefault="00634297" w:rsidP="00F25F5D">
      <w:r>
        <w:rPr>
          <w:noProof/>
        </w:rPr>
        <w:drawing>
          <wp:inline distT="0" distB="0" distL="0" distR="0">
            <wp:extent cx="4419600" cy="3286369"/>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26167" cy="3291252"/>
                    </a:xfrm>
                    <a:prstGeom prst="rect">
                      <a:avLst/>
                    </a:prstGeom>
                    <a:noFill/>
                    <a:ln>
                      <a:noFill/>
                    </a:ln>
                  </pic:spPr>
                </pic:pic>
              </a:graphicData>
            </a:graphic>
          </wp:inline>
        </w:drawing>
      </w:r>
    </w:p>
    <w:p w:rsidR="00634297" w:rsidRDefault="00634297" w:rsidP="00F25F5D">
      <w:r>
        <w:rPr>
          <w:noProof/>
        </w:rPr>
        <w:drawing>
          <wp:inline distT="0" distB="0" distL="0" distR="0">
            <wp:extent cx="4915094" cy="37052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21240" cy="3709858"/>
                    </a:xfrm>
                    <a:prstGeom prst="rect">
                      <a:avLst/>
                    </a:prstGeom>
                    <a:noFill/>
                    <a:ln>
                      <a:noFill/>
                    </a:ln>
                  </pic:spPr>
                </pic:pic>
              </a:graphicData>
            </a:graphic>
          </wp:inline>
        </w:drawing>
      </w:r>
    </w:p>
    <w:p w:rsidR="00F25F5D" w:rsidRDefault="00F25F5D" w:rsidP="00F25F5D">
      <w:r>
        <w:t>plot the two loss functions.</w:t>
      </w:r>
    </w:p>
    <w:p w:rsidR="00F25F5D" w:rsidRDefault="008A77C4" w:rsidP="00F25F5D">
      <w:r>
        <w:rPr>
          <w:noProof/>
        </w:rPr>
        <w:lastRenderedPageBreak/>
        <w:drawing>
          <wp:inline distT="0" distB="0" distL="0" distR="0">
            <wp:extent cx="3962400" cy="29146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83869" cy="2930442"/>
                    </a:xfrm>
                    <a:prstGeom prst="rect">
                      <a:avLst/>
                    </a:prstGeom>
                    <a:noFill/>
                    <a:ln>
                      <a:noFill/>
                    </a:ln>
                  </pic:spPr>
                </pic:pic>
              </a:graphicData>
            </a:graphic>
          </wp:inline>
        </w:drawing>
      </w:r>
    </w:p>
    <w:p w:rsidR="008A77C4" w:rsidRDefault="008A77C4" w:rsidP="00F25F5D">
      <w:r>
        <w:rPr>
          <w:noProof/>
        </w:rPr>
        <w:drawing>
          <wp:inline distT="0" distB="0" distL="0" distR="0">
            <wp:extent cx="4385469" cy="32385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90713" cy="3242373"/>
                    </a:xfrm>
                    <a:prstGeom prst="rect">
                      <a:avLst/>
                    </a:prstGeom>
                    <a:noFill/>
                    <a:ln>
                      <a:noFill/>
                    </a:ln>
                  </pic:spPr>
                </pic:pic>
              </a:graphicData>
            </a:graphic>
          </wp:inline>
        </w:drawing>
      </w:r>
    </w:p>
    <w:p w:rsidR="00F25F5D" w:rsidRPr="002E441C" w:rsidRDefault="00F25F5D" w:rsidP="00F25F5D">
      <w:pPr>
        <w:rPr>
          <w:b/>
        </w:rPr>
      </w:pPr>
      <w:r w:rsidRPr="002E441C">
        <w:rPr>
          <w:b/>
        </w:rPr>
        <w:t>What is the optimal number of neighbors?</w:t>
      </w:r>
    </w:p>
    <w:p w:rsidR="002E441C" w:rsidRDefault="002E441C" w:rsidP="002E441C">
      <w:pPr>
        <w:ind w:firstLine="720"/>
      </w:pPr>
      <w:r>
        <w:t>For this problem the best solution is to use the L1 Loss function, with 30 or more K samples.</w:t>
      </w:r>
    </w:p>
    <w:p w:rsidR="00F25F5D" w:rsidRDefault="00F25F5D" w:rsidP="00F25F5D"/>
    <w:p w:rsidR="00F25F5D" w:rsidRPr="0032661A" w:rsidRDefault="00F25F5D" w:rsidP="00F25F5D">
      <w:pPr>
        <w:rPr>
          <w:b/>
          <w:sz w:val="40"/>
          <w:szCs w:val="40"/>
          <w:u w:val="single"/>
        </w:rPr>
      </w:pPr>
      <w:r w:rsidRPr="0032661A">
        <w:rPr>
          <w:b/>
          <w:sz w:val="40"/>
          <w:szCs w:val="40"/>
          <w:u w:val="single"/>
        </w:rPr>
        <w:t xml:space="preserve">Data set 5: </w:t>
      </w:r>
      <w:r w:rsidR="005B3B4E" w:rsidRPr="0032661A">
        <w:rPr>
          <w:b/>
          <w:sz w:val="40"/>
          <w:szCs w:val="40"/>
          <w:u w:val="single"/>
        </w:rPr>
        <w:t>Ozone</w:t>
      </w:r>
    </w:p>
    <w:p w:rsidR="00F25F5D" w:rsidRDefault="00F25F5D" w:rsidP="00F25F5D"/>
    <w:p w:rsidR="00F25F5D" w:rsidRPr="005B3B4E" w:rsidRDefault="00F25F5D" w:rsidP="00F25F5D">
      <w:pPr>
        <w:rPr>
          <w:b/>
        </w:rPr>
      </w:pPr>
      <w:r w:rsidRPr="005B3B4E">
        <w:rPr>
          <w:b/>
        </w:rPr>
        <w:t>### Matrix of loss values</w:t>
      </w:r>
    </w:p>
    <w:p w:rsidR="005B3B4E" w:rsidRDefault="005B3B4E" w:rsidP="005B3B4E">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lastRenderedPageBreak/>
        <w:t>[1] 20.84821 17.87946 16.78571 16.42634 16.75893 16.66667 17.03444 17.89844 17.95238 18.20536 18.93101 19.42485 19.70124 20.35459 20.44821 20.59877 20.79044 21.11161</w:t>
      </w:r>
    </w:p>
    <w:p w:rsidR="005B3B4E" w:rsidRDefault="005B3B4E" w:rsidP="005B3B4E">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9] 21.12218 21.47143 21.87457 22.13312 22.21002 22.41183 22.59036 22.74897 22.82937 23.04369 23.55203 23.66637</w:t>
      </w:r>
    </w:p>
    <w:p w:rsidR="005B3B4E" w:rsidRDefault="005B3B4E" w:rsidP="005B3B4E">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1</w:t>
      </w:r>
      <w:proofErr w:type="gramStart"/>
      <w:r>
        <w:rPr>
          <w:rStyle w:val="gnkrckgcgsb"/>
          <w:rFonts w:ascii="Lucida Console" w:hAnsi="Lucida Console"/>
          <w:color w:val="000000"/>
          <w:bdr w:val="none" w:sz="0" w:space="0" w:color="auto" w:frame="1"/>
        </w:rPr>
        <w:t>]  0.00896861</w:t>
      </w:r>
      <w:proofErr w:type="gramEnd"/>
      <w:r>
        <w:rPr>
          <w:rStyle w:val="gnkrckgcgsb"/>
          <w:rFonts w:ascii="Lucida Console" w:hAnsi="Lucida Console"/>
          <w:color w:val="000000"/>
          <w:bdr w:val="none" w:sz="0" w:space="0" w:color="auto" w:frame="1"/>
        </w:rPr>
        <w:t xml:space="preserve">  9.46860987 11.44693572 12.31502242 13.55156951 14.25560538 15.01985906 15.85145740 16.23716991 16.51614350 16.86302487 17.56726457 17.96895481</w:t>
      </w:r>
    </w:p>
    <w:p w:rsidR="005B3B4E" w:rsidRDefault="005B3B4E" w:rsidP="005B3B4E">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4] 18.53619475 18.81853513 18.99887892 19.09601688 19.45440957 19.60797734 19.72331839 19.99423447 20.13473298 20.22304543 20.45702541 20.65668161 20.86598827</w:t>
      </w:r>
    </w:p>
    <w:p w:rsidR="005B3B4E" w:rsidRDefault="005B3B4E" w:rsidP="005B3B4E">
      <w:pPr>
        <w:pStyle w:val="HTMLPreformatted"/>
        <w:shd w:val="clear" w:color="auto" w:fill="FFFFFF"/>
        <w:wordWrap w:val="0"/>
        <w:spacing w:line="225" w:lineRule="atLeast"/>
        <w:rPr>
          <w:rFonts w:ascii="Lucida Console" w:hAnsi="Lucida Console"/>
          <w:color w:val="000000"/>
        </w:rPr>
      </w:pPr>
      <w:r>
        <w:rPr>
          <w:rStyle w:val="gnkrckgcgsb"/>
          <w:rFonts w:ascii="Lucida Console" w:hAnsi="Lucida Console"/>
          <w:color w:val="000000"/>
          <w:bdr w:val="none" w:sz="0" w:space="0" w:color="auto" w:frame="1"/>
        </w:rPr>
        <w:t>[27] 20.95914300 21.26985906 21.73140560 22.38071749</w:t>
      </w:r>
    </w:p>
    <w:p w:rsidR="00F25F5D" w:rsidRPr="005B3B4E" w:rsidRDefault="00F25F5D" w:rsidP="00F25F5D">
      <w:pPr>
        <w:rPr>
          <w:b/>
        </w:rPr>
      </w:pPr>
    </w:p>
    <w:p w:rsidR="00F25F5D" w:rsidRPr="005B3B4E" w:rsidRDefault="00F25F5D" w:rsidP="00F25F5D">
      <w:pPr>
        <w:rPr>
          <w:b/>
        </w:rPr>
      </w:pPr>
      <w:r w:rsidRPr="005B3B4E">
        <w:rPr>
          <w:b/>
        </w:rPr>
        <w:t>print out and/or plot the matrix.</w:t>
      </w:r>
    </w:p>
    <w:p w:rsidR="00F25F5D" w:rsidRPr="005B3B4E" w:rsidRDefault="00F25F5D" w:rsidP="00F25F5D">
      <w:pPr>
        <w:rPr>
          <w:b/>
        </w:rPr>
      </w:pPr>
    </w:p>
    <w:p w:rsidR="00F25F5D" w:rsidRPr="005B3B4E" w:rsidRDefault="00F25F5D" w:rsidP="00F25F5D">
      <w:pPr>
        <w:rPr>
          <w:b/>
        </w:rPr>
      </w:pPr>
      <w:r w:rsidRPr="005B3B4E">
        <w:rPr>
          <w:b/>
        </w:rPr>
        <w:t>comment on difference between NN and baseline.</w:t>
      </w:r>
    </w:p>
    <w:p w:rsidR="00F25F5D" w:rsidRPr="005B3B4E" w:rsidRDefault="00F25F5D" w:rsidP="00F25F5D">
      <w:pPr>
        <w:rPr>
          <w:b/>
        </w:rPr>
      </w:pPr>
    </w:p>
    <w:p w:rsidR="00F25F5D" w:rsidRPr="005B3B4E" w:rsidRDefault="00F25F5D" w:rsidP="00F25F5D">
      <w:pPr>
        <w:rPr>
          <w:b/>
        </w:rPr>
      </w:pPr>
      <w:r w:rsidRPr="005B3B4E">
        <w:rPr>
          <w:b/>
        </w:rPr>
        <w:t>### Train/validation loss plot</w:t>
      </w:r>
    </w:p>
    <w:p w:rsidR="00F25F5D" w:rsidRDefault="005B3B4E" w:rsidP="00F25F5D">
      <w:r>
        <w:rPr>
          <w:noProof/>
        </w:rPr>
        <w:drawing>
          <wp:inline distT="0" distB="0" distL="0" distR="0">
            <wp:extent cx="4571031" cy="3457575"/>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82769" cy="3466454"/>
                    </a:xfrm>
                    <a:prstGeom prst="rect">
                      <a:avLst/>
                    </a:prstGeom>
                    <a:noFill/>
                    <a:ln>
                      <a:noFill/>
                    </a:ln>
                  </pic:spPr>
                </pic:pic>
              </a:graphicData>
            </a:graphic>
          </wp:inline>
        </w:drawing>
      </w:r>
    </w:p>
    <w:p w:rsidR="005B3B4E" w:rsidRDefault="005B3B4E" w:rsidP="00F25F5D">
      <w:r>
        <w:rPr>
          <w:noProof/>
        </w:rPr>
        <w:lastRenderedPageBreak/>
        <w:drawing>
          <wp:inline distT="0" distB="0" distL="0" distR="0">
            <wp:extent cx="5943600" cy="4419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4419600"/>
                    </a:xfrm>
                    <a:prstGeom prst="rect">
                      <a:avLst/>
                    </a:prstGeom>
                    <a:noFill/>
                    <a:ln>
                      <a:noFill/>
                    </a:ln>
                  </pic:spPr>
                </pic:pic>
              </a:graphicData>
            </a:graphic>
          </wp:inline>
        </w:drawing>
      </w:r>
    </w:p>
    <w:p w:rsidR="00F25F5D" w:rsidRPr="005B3B4E" w:rsidRDefault="00994071" w:rsidP="00F25F5D">
      <w:pPr>
        <w:rPr>
          <w:b/>
        </w:rPr>
      </w:pPr>
      <w:r>
        <w:rPr>
          <w:b/>
        </w:rPr>
        <w:t>P</w:t>
      </w:r>
      <w:r w:rsidR="00F25F5D" w:rsidRPr="005B3B4E">
        <w:rPr>
          <w:b/>
        </w:rPr>
        <w:t xml:space="preserve">lot the two loss </w:t>
      </w:r>
      <w:r w:rsidR="0032661A" w:rsidRPr="005B3B4E">
        <w:rPr>
          <w:b/>
        </w:rPr>
        <w:t>functions.</w:t>
      </w:r>
      <w:r w:rsidR="0032661A">
        <w:rPr>
          <w:b/>
        </w:rPr>
        <w:t xml:space="preserve"> (</w:t>
      </w:r>
      <w:r>
        <w:rPr>
          <w:b/>
        </w:rPr>
        <w:t>Based on the Testing Data)</w:t>
      </w:r>
    </w:p>
    <w:p w:rsidR="00F25F5D" w:rsidRDefault="005B3B4E" w:rsidP="00F25F5D">
      <w:pPr>
        <w:rPr>
          <w:b/>
        </w:rPr>
      </w:pPr>
      <w:r>
        <w:rPr>
          <w:b/>
          <w:noProof/>
        </w:rPr>
        <w:lastRenderedPageBreak/>
        <w:drawing>
          <wp:inline distT="0" distB="0" distL="0" distR="0">
            <wp:extent cx="3952875" cy="295832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968556" cy="2970058"/>
                    </a:xfrm>
                    <a:prstGeom prst="rect">
                      <a:avLst/>
                    </a:prstGeom>
                    <a:noFill/>
                    <a:ln>
                      <a:noFill/>
                    </a:ln>
                  </pic:spPr>
                </pic:pic>
              </a:graphicData>
            </a:graphic>
          </wp:inline>
        </w:drawing>
      </w:r>
      <w:r>
        <w:rPr>
          <w:b/>
          <w:noProof/>
        </w:rPr>
        <w:drawing>
          <wp:inline distT="0" distB="0" distL="0" distR="0">
            <wp:extent cx="4048125" cy="2932296"/>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57989" cy="2939441"/>
                    </a:xfrm>
                    <a:prstGeom prst="rect">
                      <a:avLst/>
                    </a:prstGeom>
                    <a:noFill/>
                    <a:ln>
                      <a:noFill/>
                    </a:ln>
                  </pic:spPr>
                </pic:pic>
              </a:graphicData>
            </a:graphic>
          </wp:inline>
        </w:drawing>
      </w:r>
    </w:p>
    <w:p w:rsidR="00994071" w:rsidRPr="005B3B4E" w:rsidRDefault="00994071" w:rsidP="00F25F5D">
      <w:pPr>
        <w:rPr>
          <w:b/>
        </w:rPr>
      </w:pPr>
    </w:p>
    <w:p w:rsidR="001061B4" w:rsidRPr="005B3B4E" w:rsidRDefault="00F25F5D" w:rsidP="00F25F5D">
      <w:pPr>
        <w:rPr>
          <w:b/>
        </w:rPr>
      </w:pPr>
      <w:r w:rsidRPr="005B3B4E">
        <w:rPr>
          <w:b/>
        </w:rPr>
        <w:t>What is the optimal number of neighbors?</w:t>
      </w:r>
    </w:p>
    <w:p w:rsidR="002E441C" w:rsidRDefault="002E441C" w:rsidP="002E441C">
      <w:pPr>
        <w:ind w:firstLine="720"/>
      </w:pPr>
      <w:r>
        <w:t xml:space="preserve">For this problem the best solution is to use the L1 Loss function, with </w:t>
      </w:r>
      <w:r>
        <w:t>3</w:t>
      </w:r>
      <w:r>
        <w:t xml:space="preserve"> </w:t>
      </w:r>
      <w:r>
        <w:t xml:space="preserve">k samples. </w:t>
      </w:r>
    </w:p>
    <w:p w:rsidR="005B3B4E" w:rsidRPr="00F25F5D" w:rsidRDefault="005B3B4E" w:rsidP="002E441C"/>
    <w:sectPr w:rsidR="005B3B4E" w:rsidRPr="00F25F5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3MzGyMDK1MDKwMDFV0lEKTi0uzszPAykwrAUA7CHpzCwAAAA="/>
  </w:docVars>
  <w:rsids>
    <w:rsidRoot w:val="00F25F5D"/>
    <w:rsid w:val="000F4D3A"/>
    <w:rsid w:val="001061B4"/>
    <w:rsid w:val="00240B53"/>
    <w:rsid w:val="002E441C"/>
    <w:rsid w:val="0032661A"/>
    <w:rsid w:val="005B3B4E"/>
    <w:rsid w:val="005E74FC"/>
    <w:rsid w:val="00634297"/>
    <w:rsid w:val="007D0EE2"/>
    <w:rsid w:val="008A77C4"/>
    <w:rsid w:val="00994071"/>
    <w:rsid w:val="00F25F5D"/>
    <w:rsid w:val="00F35D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3EDADD"/>
  <w15:chartTrackingRefBased/>
  <w15:docId w15:val="{B7C84260-6947-4971-8E6B-C224D3AC8E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25F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5E74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E74FC"/>
    <w:rPr>
      <w:rFonts w:ascii="Courier New" w:eastAsia="Times New Roman" w:hAnsi="Courier New" w:cs="Courier New"/>
      <w:sz w:val="20"/>
      <w:szCs w:val="20"/>
    </w:rPr>
  </w:style>
  <w:style w:type="character" w:customStyle="1" w:styleId="gnkrckgcgsb">
    <w:name w:val="gnkrckgcgsb"/>
    <w:basedOn w:val="DefaultParagraphFont"/>
    <w:rsid w:val="005E74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885524">
      <w:bodyDiv w:val="1"/>
      <w:marLeft w:val="0"/>
      <w:marRight w:val="0"/>
      <w:marTop w:val="0"/>
      <w:marBottom w:val="0"/>
      <w:divBdr>
        <w:top w:val="none" w:sz="0" w:space="0" w:color="auto"/>
        <w:left w:val="none" w:sz="0" w:space="0" w:color="auto"/>
        <w:bottom w:val="none" w:sz="0" w:space="0" w:color="auto"/>
        <w:right w:val="none" w:sz="0" w:space="0" w:color="auto"/>
      </w:divBdr>
    </w:div>
    <w:div w:id="549536956">
      <w:bodyDiv w:val="1"/>
      <w:marLeft w:val="0"/>
      <w:marRight w:val="0"/>
      <w:marTop w:val="0"/>
      <w:marBottom w:val="0"/>
      <w:divBdr>
        <w:top w:val="none" w:sz="0" w:space="0" w:color="auto"/>
        <w:left w:val="none" w:sz="0" w:space="0" w:color="auto"/>
        <w:bottom w:val="none" w:sz="0" w:space="0" w:color="auto"/>
        <w:right w:val="none" w:sz="0" w:space="0" w:color="auto"/>
      </w:divBdr>
    </w:div>
    <w:div w:id="571543381">
      <w:bodyDiv w:val="1"/>
      <w:marLeft w:val="0"/>
      <w:marRight w:val="0"/>
      <w:marTop w:val="0"/>
      <w:marBottom w:val="0"/>
      <w:divBdr>
        <w:top w:val="none" w:sz="0" w:space="0" w:color="auto"/>
        <w:left w:val="none" w:sz="0" w:space="0" w:color="auto"/>
        <w:bottom w:val="none" w:sz="0" w:space="0" w:color="auto"/>
        <w:right w:val="none" w:sz="0" w:space="0" w:color="auto"/>
      </w:divBdr>
    </w:div>
    <w:div w:id="702294354">
      <w:bodyDiv w:val="1"/>
      <w:marLeft w:val="0"/>
      <w:marRight w:val="0"/>
      <w:marTop w:val="0"/>
      <w:marBottom w:val="0"/>
      <w:divBdr>
        <w:top w:val="none" w:sz="0" w:space="0" w:color="auto"/>
        <w:left w:val="none" w:sz="0" w:space="0" w:color="auto"/>
        <w:bottom w:val="none" w:sz="0" w:space="0" w:color="auto"/>
        <w:right w:val="none" w:sz="0" w:space="0" w:color="auto"/>
      </w:divBdr>
    </w:div>
    <w:div w:id="1001353744">
      <w:bodyDiv w:val="1"/>
      <w:marLeft w:val="0"/>
      <w:marRight w:val="0"/>
      <w:marTop w:val="0"/>
      <w:marBottom w:val="0"/>
      <w:divBdr>
        <w:top w:val="none" w:sz="0" w:space="0" w:color="auto"/>
        <w:left w:val="none" w:sz="0" w:space="0" w:color="auto"/>
        <w:bottom w:val="none" w:sz="0" w:space="0" w:color="auto"/>
        <w:right w:val="none" w:sz="0" w:space="0" w:color="auto"/>
      </w:divBdr>
    </w:div>
    <w:div w:id="1309482000">
      <w:bodyDiv w:val="1"/>
      <w:marLeft w:val="0"/>
      <w:marRight w:val="0"/>
      <w:marTop w:val="0"/>
      <w:marBottom w:val="0"/>
      <w:divBdr>
        <w:top w:val="none" w:sz="0" w:space="0" w:color="auto"/>
        <w:left w:val="none" w:sz="0" w:space="0" w:color="auto"/>
        <w:bottom w:val="none" w:sz="0" w:space="0" w:color="auto"/>
        <w:right w:val="none" w:sz="0" w:space="0" w:color="auto"/>
      </w:divBdr>
    </w:div>
    <w:div w:id="1618373356">
      <w:bodyDiv w:val="1"/>
      <w:marLeft w:val="0"/>
      <w:marRight w:val="0"/>
      <w:marTop w:val="0"/>
      <w:marBottom w:val="0"/>
      <w:divBdr>
        <w:top w:val="none" w:sz="0" w:space="0" w:color="auto"/>
        <w:left w:val="none" w:sz="0" w:space="0" w:color="auto"/>
        <w:bottom w:val="none" w:sz="0" w:space="0" w:color="auto"/>
        <w:right w:val="none" w:sz="0" w:space="0" w:color="auto"/>
      </w:divBdr>
    </w:div>
    <w:div w:id="1876573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584B64-5902-4367-A4C7-0B864639B1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TotalTime>
  <Pages>14</Pages>
  <Words>777</Words>
  <Characters>442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PC</cp:lastModifiedBy>
  <cp:revision>1</cp:revision>
  <dcterms:created xsi:type="dcterms:W3CDTF">2019-02-16T04:18:00Z</dcterms:created>
  <dcterms:modified xsi:type="dcterms:W3CDTF">2019-02-16T06:52:00Z</dcterms:modified>
</cp:coreProperties>
</file>